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EAC39" w14:textId="04EBDE90" w:rsidR="0056505A" w:rsidRPr="00CF69C8" w:rsidRDefault="0056505A">
      <w:r w:rsidRPr="0056505A">
        <w:rPr>
          <w:b/>
          <w:bCs/>
          <w:u w:val="single"/>
        </w:rPr>
        <w:t>Screenshots</w:t>
      </w:r>
      <w:r>
        <w:t xml:space="preserve"> – Project1 Task </w:t>
      </w:r>
      <w:r w:rsidR="009F70E6">
        <w:t>2</w:t>
      </w:r>
    </w:p>
    <w:p w14:paraId="6B5F4310" w14:textId="48FAE3EE" w:rsidR="0056505A" w:rsidRPr="007C7A8A" w:rsidRDefault="0056505A" w:rsidP="0056505A">
      <w:pPr>
        <w:pStyle w:val="ListParagraph"/>
        <w:numPr>
          <w:ilvl w:val="0"/>
          <w:numId w:val="1"/>
        </w:numPr>
        <w:rPr>
          <w:b/>
          <w:bCs/>
        </w:rPr>
      </w:pPr>
      <w:r w:rsidRPr="007C7A8A">
        <w:rPr>
          <w:b/>
          <w:bCs/>
        </w:rPr>
        <w:t xml:space="preserve">Initial page which </w:t>
      </w:r>
      <w:r w:rsidR="007C7A8A" w:rsidRPr="007C7A8A">
        <w:rPr>
          <w:b/>
          <w:bCs/>
        </w:rPr>
        <w:t>gives option to choose a</w:t>
      </w:r>
      <w:r w:rsidR="009F70E6">
        <w:rPr>
          <w:b/>
          <w:bCs/>
        </w:rPr>
        <w:t xml:space="preserve"> country and submit</w:t>
      </w:r>
    </w:p>
    <w:p w14:paraId="11DF9DDF" w14:textId="5C06F2E8" w:rsidR="007C7A8A" w:rsidRDefault="009F70E6" w:rsidP="007C7A8A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462CE1C7" wp14:editId="7C61B9BD">
            <wp:extent cx="4572000" cy="21531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2736" cy="2172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19922" w14:textId="290AC3F5" w:rsidR="009F70E6" w:rsidRDefault="009F70E6" w:rsidP="009F70E6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fter submitting Albania</w:t>
      </w:r>
    </w:p>
    <w:p w14:paraId="1D0C6500" w14:textId="77777777" w:rsidR="00CF69C8" w:rsidRDefault="00CF69C8" w:rsidP="00CF69C8">
      <w:pPr>
        <w:pStyle w:val="ListParagraph"/>
        <w:rPr>
          <w:b/>
          <w:bCs/>
        </w:rPr>
      </w:pPr>
    </w:p>
    <w:p w14:paraId="4D683DAC" w14:textId="2F6F3D48" w:rsidR="009F70E6" w:rsidRDefault="009F70E6" w:rsidP="009F70E6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31DBADBD" wp14:editId="339FED29">
            <wp:extent cx="5575515" cy="2707341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0812" cy="2714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EC9FF" w14:textId="30A29D1F" w:rsidR="009F70E6" w:rsidRDefault="009F70E6" w:rsidP="009F70E6">
      <w:pPr>
        <w:pStyle w:val="ListParagraph"/>
        <w:rPr>
          <w:b/>
          <w:bCs/>
        </w:rPr>
      </w:pPr>
    </w:p>
    <w:p w14:paraId="20F0D5A0" w14:textId="43D29C67" w:rsidR="00CF69C8" w:rsidRPr="00CF69C8" w:rsidRDefault="009F70E6" w:rsidP="00CF69C8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Selecting “Arctic Ocean” and submitting. That </w:t>
      </w:r>
      <w:r w:rsidR="00CF69C8">
        <w:rPr>
          <w:b/>
          <w:bCs/>
        </w:rPr>
        <w:t>doesn’t have the image but the description. It gives the message “Image not found. Please enter some other country”</w:t>
      </w:r>
      <w:bookmarkStart w:id="0" w:name="_GoBack"/>
      <w:bookmarkEnd w:id="0"/>
    </w:p>
    <w:p w14:paraId="5DFE682C" w14:textId="1A4068B1" w:rsidR="00CF69C8" w:rsidRDefault="00CF69C8" w:rsidP="00CF69C8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59E6C332" wp14:editId="561CC6FD">
            <wp:extent cx="6009576" cy="1840753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6836" cy="18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D1735" w14:textId="5C09A14B" w:rsidR="00CF69C8" w:rsidRDefault="00CF69C8" w:rsidP="00CF69C8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Checking the mobile view, it changes the size of the image and also the doctype accordingly mobile or desktop</w:t>
      </w:r>
    </w:p>
    <w:p w14:paraId="787D95E1" w14:textId="77777777" w:rsidR="00CF69C8" w:rsidRDefault="00CF69C8" w:rsidP="00CF69C8">
      <w:pPr>
        <w:pStyle w:val="ListParagraph"/>
        <w:rPr>
          <w:b/>
          <w:bCs/>
        </w:rPr>
      </w:pPr>
    </w:p>
    <w:p w14:paraId="7BBE1B17" w14:textId="152CB208" w:rsidR="00CF69C8" w:rsidRDefault="00CF69C8" w:rsidP="00CF69C8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18C367F9" wp14:editId="2A95C46E">
            <wp:extent cx="5943600" cy="29216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691BA" w14:textId="77777777" w:rsidR="00CF69C8" w:rsidRDefault="00CF69C8" w:rsidP="00CF69C8">
      <w:pPr>
        <w:pStyle w:val="ListParagraph"/>
        <w:rPr>
          <w:b/>
          <w:bCs/>
        </w:rPr>
      </w:pPr>
    </w:p>
    <w:p w14:paraId="088EFF42" w14:textId="5823DA98" w:rsidR="00CF69C8" w:rsidRDefault="00CF69C8" w:rsidP="00CF69C8">
      <w:pPr>
        <w:pStyle w:val="ListParagraph"/>
        <w:rPr>
          <w:b/>
          <w:bCs/>
        </w:rPr>
      </w:pPr>
    </w:p>
    <w:p w14:paraId="7285D3CE" w14:textId="2948077F" w:rsidR="00CF69C8" w:rsidRPr="009F70E6" w:rsidRDefault="00CF69C8" w:rsidP="00CF69C8">
      <w:pPr>
        <w:pStyle w:val="ListParagraph"/>
        <w:rPr>
          <w:b/>
          <w:bCs/>
        </w:rPr>
      </w:pPr>
      <w:r>
        <w:rPr>
          <w:noProof/>
        </w:rPr>
        <w:drawing>
          <wp:inline distT="0" distB="0" distL="0" distR="0" wp14:anchorId="4B5466D5" wp14:editId="6219DC7E">
            <wp:extent cx="5943600" cy="15182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69C8" w:rsidRPr="009F70E6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760BA" w14:textId="77777777" w:rsidR="00B729B1" w:rsidRDefault="00B729B1" w:rsidP="0056505A">
      <w:pPr>
        <w:spacing w:after="0" w:line="240" w:lineRule="auto"/>
      </w:pPr>
      <w:r>
        <w:separator/>
      </w:r>
    </w:p>
  </w:endnote>
  <w:endnote w:type="continuationSeparator" w:id="0">
    <w:p w14:paraId="3B8FAEB7" w14:textId="77777777" w:rsidR="00B729B1" w:rsidRDefault="00B729B1" w:rsidP="005650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CEC497" w14:textId="77777777" w:rsidR="00B729B1" w:rsidRDefault="00B729B1" w:rsidP="0056505A">
      <w:pPr>
        <w:spacing w:after="0" w:line="240" w:lineRule="auto"/>
      </w:pPr>
      <w:r>
        <w:separator/>
      </w:r>
    </w:p>
  </w:footnote>
  <w:footnote w:type="continuationSeparator" w:id="0">
    <w:p w14:paraId="1386EA23" w14:textId="77777777" w:rsidR="00B729B1" w:rsidRDefault="00B729B1" w:rsidP="005650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D18F97" w14:textId="52080BFE" w:rsidR="0056505A" w:rsidRDefault="0056505A">
    <w:pPr>
      <w:pStyle w:val="Header"/>
    </w:pPr>
    <w:r>
      <w:tab/>
    </w:r>
    <w:r>
      <w:tab/>
      <w:t>Sachal Magon</w:t>
    </w:r>
  </w:p>
  <w:p w14:paraId="19C0F6D4" w14:textId="3DE3366D" w:rsidR="0056505A" w:rsidRDefault="0056505A">
    <w:pPr>
      <w:pStyle w:val="Header"/>
    </w:pPr>
    <w:r>
      <w:tab/>
    </w:r>
    <w:r>
      <w:tab/>
      <w:t>smag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F17101"/>
    <w:multiLevelType w:val="hybridMultilevel"/>
    <w:tmpl w:val="59D83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MDQ2MLAwMTU0NrZU0lEKTi0uzszPAykwrAUAqAqNtSwAAAA="/>
  </w:docVars>
  <w:rsids>
    <w:rsidRoot w:val="0056505A"/>
    <w:rsid w:val="00370392"/>
    <w:rsid w:val="00466EE3"/>
    <w:rsid w:val="0056505A"/>
    <w:rsid w:val="007C7A8A"/>
    <w:rsid w:val="009F70E6"/>
    <w:rsid w:val="00B729B1"/>
    <w:rsid w:val="00CF6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0D855"/>
  <w15:chartTrackingRefBased/>
  <w15:docId w15:val="{109AA331-88BA-405A-B050-C20B8BD7D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05A"/>
  </w:style>
  <w:style w:type="paragraph" w:styleId="Footer">
    <w:name w:val="footer"/>
    <w:basedOn w:val="Normal"/>
    <w:link w:val="FooterChar"/>
    <w:uiPriority w:val="99"/>
    <w:unhideWhenUsed/>
    <w:rsid w:val="005650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05A"/>
  </w:style>
  <w:style w:type="paragraph" w:styleId="ListParagraph">
    <w:name w:val="List Paragraph"/>
    <w:basedOn w:val="Normal"/>
    <w:uiPriority w:val="34"/>
    <w:qFormat/>
    <w:rsid w:val="005650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al Magon</dc:creator>
  <cp:keywords/>
  <dc:description/>
  <cp:lastModifiedBy>Sachal Magon</cp:lastModifiedBy>
  <cp:revision>2</cp:revision>
  <cp:lastPrinted>2019-09-21T01:39:00Z</cp:lastPrinted>
  <dcterms:created xsi:type="dcterms:W3CDTF">2019-09-21T01:01:00Z</dcterms:created>
  <dcterms:modified xsi:type="dcterms:W3CDTF">2019-09-21T01:52:00Z</dcterms:modified>
</cp:coreProperties>
</file>